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A0E666" w14:textId="67CD9ED7" w:rsidR="00700D73" w:rsidRPr="007A1BB7" w:rsidRDefault="00700D73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942B10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_NAME from Worker table after replacing ‘a’ with ‘A’.</w:t>
      </w:r>
    </w:p>
    <w:p w14:paraId="32B3A847" w14:textId="600718B7" w:rsidR="00700D73" w:rsidRDefault="00700D73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942B10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print all Worker details from the Worker table order by FIRST_NAME Ascending and DEPARTMENT Descending.</w:t>
      </w:r>
    </w:p>
    <w:p w14:paraId="5BA48FDB" w14:textId="066708AE" w:rsidR="00942B10" w:rsidRPr="007A1BB7" w:rsidRDefault="00942B10" w:rsidP="00942B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fetch the names of workers who earn the highest salary.</w:t>
      </w:r>
    </w:p>
    <w:p w14:paraId="049ED02A" w14:textId="77777777" w:rsidR="00942B10" w:rsidRPr="007A1BB7" w:rsidRDefault="00942B10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6BFF04F6" w14:textId="77777777" w:rsidR="006D6CCB" w:rsidRDefault="006D6CCB"/>
    <w:sectPr w:rsidR="006D6CC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NjczMjczNDRR0lEKTi0uzszPAykwqgUA+TimQSwAAAA="/>
  </w:docVars>
  <w:rsids>
    <w:rsidRoot w:val="006D6CCB"/>
    <w:rsid w:val="006D6CCB"/>
    <w:rsid w:val="00700D73"/>
    <w:rsid w:val="00942B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6B70D5"/>
  <w15:chartTrackingRefBased/>
  <w15:docId w15:val="{BEA9762F-4865-4236-9A89-BE44461D1F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700D73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00D73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6</Words>
  <Characters>266</Characters>
  <Application>Microsoft Office Word</Application>
  <DocSecurity>0</DocSecurity>
  <Lines>2</Lines>
  <Paragraphs>1</Paragraphs>
  <ScaleCrop>false</ScaleCrop>
  <Company/>
  <LinksUpToDate>false</LinksUpToDate>
  <CharactersWithSpaces>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nv vaibhav</cp:lastModifiedBy>
  <cp:revision>3</cp:revision>
  <dcterms:created xsi:type="dcterms:W3CDTF">2021-03-26T13:45:00Z</dcterms:created>
  <dcterms:modified xsi:type="dcterms:W3CDTF">2021-03-26T13:51:00Z</dcterms:modified>
</cp:coreProperties>
</file>